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37300" w14:textId="2AFE87DC" w:rsidR="00554A60" w:rsidRDefault="00554A60" w:rsidP="00554A60">
      <w:r w:rsidRPr="00554A60">
        <w:t>P2</w:t>
      </w:r>
      <w:r>
        <w:t>.</w:t>
      </w:r>
    </w:p>
    <w:p w14:paraId="61C82CDD" w14:textId="5E77CA88" w:rsidR="00E22371" w:rsidRPr="00E22371" w:rsidRDefault="00554A60" w:rsidP="00D77864">
      <w:pPr>
        <w:ind w:firstLine="720"/>
      </w:pPr>
      <w:r>
        <w:t>a)</w:t>
      </w:r>
      <w:r w:rsidR="00D77864">
        <w:t xml:space="preserve"> </w:t>
      </w:r>
      <w:r w:rsidR="00E22371" w:rsidRPr="00E22371">
        <w:t>No, you can only t</w:t>
      </w:r>
      <w:r w:rsidR="00E22371">
        <w:t>ransmit one packet at a time over a</w:t>
      </w:r>
      <w:r w:rsidR="00D565DE">
        <w:t xml:space="preserve"> bus</w:t>
      </w:r>
      <w:r w:rsidR="0002710F">
        <w:t>.</w:t>
      </w:r>
    </w:p>
    <w:p w14:paraId="4EE64D7A" w14:textId="60E85354" w:rsidR="00D565DE" w:rsidRDefault="00554A60" w:rsidP="00D77864">
      <w:pPr>
        <w:ind w:firstLine="720"/>
      </w:pPr>
      <w:r w:rsidRPr="00D77864">
        <w:t>b)</w:t>
      </w:r>
      <w:r w:rsidR="00D77864" w:rsidRPr="00D77864">
        <w:t xml:space="preserve"> </w:t>
      </w:r>
      <w:r w:rsidR="0026388E">
        <w:t xml:space="preserve">No, </w:t>
      </w:r>
      <w:r w:rsidR="0026388E">
        <w:t>only one memory read/write can be done at a time over the shared system bus</w:t>
      </w:r>
      <w:r w:rsidR="000967B9">
        <w:t xml:space="preserve">. However </w:t>
      </w:r>
    </w:p>
    <w:p w14:paraId="4BD1B241" w14:textId="24866CAA" w:rsidR="000967B9" w:rsidRDefault="000967B9" w:rsidP="00D77864">
      <w:pPr>
        <w:ind w:firstLine="720"/>
      </w:pPr>
      <w:r>
        <w:t xml:space="preserve">this is possible is </w:t>
      </w:r>
      <w:r w:rsidR="00D61382">
        <w:t>if the two packet use different input and output buses</w:t>
      </w:r>
      <w:r w:rsidR="005C166D">
        <w:t>. They will be forwarded</w:t>
      </w:r>
    </w:p>
    <w:p w14:paraId="5403773F" w14:textId="0EBC077C" w:rsidR="005C166D" w:rsidRPr="00D77864" w:rsidRDefault="005C166D" w:rsidP="00D77864">
      <w:pPr>
        <w:ind w:firstLine="720"/>
      </w:pPr>
      <w:r>
        <w:t>in parallel</w:t>
      </w:r>
      <w:r w:rsidR="0002710F">
        <w:t>.</w:t>
      </w:r>
    </w:p>
    <w:p w14:paraId="24790408" w14:textId="4E65454F" w:rsidR="00D565DE" w:rsidRPr="00D77864" w:rsidRDefault="00554A60" w:rsidP="00D77864">
      <w:pPr>
        <w:ind w:left="720"/>
      </w:pPr>
      <w:r w:rsidRPr="00D77864">
        <w:t>c)</w:t>
      </w:r>
      <w:r w:rsidR="00D77864" w:rsidRPr="00D77864">
        <w:t xml:space="preserve"> </w:t>
      </w:r>
      <w:r w:rsidR="005C08C0" w:rsidRPr="002D5A58">
        <w:t>No,</w:t>
      </w:r>
      <w:r w:rsidR="000130F4">
        <w:t xml:space="preserve"> it is not possible, for it to be </w:t>
      </w:r>
      <w:r w:rsidR="000F4123">
        <w:t>true,</w:t>
      </w:r>
      <w:r w:rsidR="000130F4">
        <w:t xml:space="preserve"> </w:t>
      </w:r>
      <w:r w:rsidR="002D5A58">
        <w:t xml:space="preserve">the </w:t>
      </w:r>
      <w:r w:rsidR="002D5A58">
        <w:t>two packets would have to be sent over the same output bus at the same time</w:t>
      </w:r>
      <w:r w:rsidR="000F4123">
        <w:t>, which cannot be done</w:t>
      </w:r>
    </w:p>
    <w:p w14:paraId="370BEC35" w14:textId="77777777" w:rsidR="0002710F" w:rsidRDefault="00554A60" w:rsidP="00554A60">
      <w:r w:rsidRPr="002D5A58">
        <w:br/>
        <w:t>P4</w:t>
      </w:r>
      <w:r w:rsidRPr="002D5A58">
        <w:t>.</w:t>
      </w:r>
    </w:p>
    <w:p w14:paraId="21ABC713" w14:textId="4B7B9E60" w:rsidR="00C07D61" w:rsidRDefault="00C45FF6" w:rsidP="00554A60"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404549A0" wp14:editId="69D0C0C5">
                <wp:simplePos x="0" y="0"/>
                <wp:positionH relativeFrom="column">
                  <wp:posOffset>1534795</wp:posOffset>
                </wp:positionH>
                <wp:positionV relativeFrom="paragraph">
                  <wp:posOffset>1183640</wp:posOffset>
                </wp:positionV>
                <wp:extent cx="1559795" cy="323215"/>
                <wp:effectExtent l="38100" t="38100" r="40640" b="5778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559795" cy="323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830FEC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120.15pt;margin-top:92.5pt;width:124.2pt;height:26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">
                <v:imagedata r:id="rId6" o:title=""/>
              </v:shape>
            </w:pict>
          </mc:Fallback>
        </mc:AlternateContent>
      </w:r>
      <w:r w:rsidR="00F744DB"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5167B28" wp14:editId="0B218DE4">
                <wp:simplePos x="0" y="0"/>
                <wp:positionH relativeFrom="column">
                  <wp:posOffset>1464310</wp:posOffset>
                </wp:positionH>
                <wp:positionV relativeFrom="paragraph">
                  <wp:posOffset>327660</wp:posOffset>
                </wp:positionV>
                <wp:extent cx="1638935" cy="1123315"/>
                <wp:effectExtent l="38100" t="38100" r="56515" b="5778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638935" cy="1123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C3E34B" id="Ink 17" o:spid="_x0000_s1026" type="#_x0000_t75" style="position:absolute;margin-left:114.6pt;margin-top:25.1pt;width:130.45pt;height:89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">
                <v:imagedata r:id="rId8" o:title=""/>
              </v:shape>
            </w:pict>
          </mc:Fallback>
        </mc:AlternateContent>
      </w:r>
      <w:r w:rsidR="00AA1EDA"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A6EA1F8" wp14:editId="21E753AE">
                <wp:simplePos x="0" y="0"/>
                <wp:positionH relativeFrom="column">
                  <wp:posOffset>3060300</wp:posOffset>
                </wp:positionH>
                <wp:positionV relativeFrom="paragraph">
                  <wp:posOffset>146540</wp:posOffset>
                </wp:positionV>
                <wp:extent cx="114840" cy="191880"/>
                <wp:effectExtent l="38100" t="19050" r="19050" b="5588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4840" cy="19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A6FD5" id="Ink 9" o:spid="_x0000_s1026" type="#_x0000_t75" style="position:absolute;margin-left:240.25pt;margin-top:10.85pt;width:10.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">
                <v:imagedata r:id="rId10" o:title=""/>
              </v:shape>
            </w:pict>
          </mc:Fallback>
        </mc:AlternateContent>
      </w:r>
      <w:r w:rsidR="00AA1EDA"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48E1906" wp14:editId="51A13B05">
                <wp:simplePos x="0" y="0"/>
                <wp:positionH relativeFrom="column">
                  <wp:posOffset>1699895</wp:posOffset>
                </wp:positionH>
                <wp:positionV relativeFrom="paragraph">
                  <wp:posOffset>641350</wp:posOffset>
                </wp:positionV>
                <wp:extent cx="1557360" cy="373380"/>
                <wp:effectExtent l="38100" t="38100" r="5080" b="4572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557360" cy="373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DEF007" id="Ink 8" o:spid="_x0000_s1026" type="#_x0000_t75" style="position:absolute;margin-left:133.15pt;margin-top:49.8pt;width:124.05pt;height:30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">
                <v:imagedata r:id="rId12" o:title=""/>
              </v:shape>
            </w:pict>
          </mc:Fallback>
        </mc:AlternateContent>
      </w:r>
      <w:r w:rsidR="00AA1EDA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0BB2EB4" wp14:editId="711A3037">
                <wp:simplePos x="0" y="0"/>
                <wp:positionH relativeFrom="column">
                  <wp:posOffset>1613535</wp:posOffset>
                </wp:positionH>
                <wp:positionV relativeFrom="paragraph">
                  <wp:posOffset>130175</wp:posOffset>
                </wp:positionV>
                <wp:extent cx="1617010" cy="325120"/>
                <wp:effectExtent l="38100" t="38100" r="0" b="558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617010" cy="32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A985B5" id="Ink 4" o:spid="_x0000_s1026" type="#_x0000_t75" style="position:absolute;margin-left:126.35pt;margin-top:9.55pt;width:128.7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">
                <v:imagedata r:id="rId14" o:title=""/>
              </v:shape>
            </w:pict>
          </mc:Fallback>
        </mc:AlternateContent>
      </w:r>
      <w:r w:rsidR="00C07D61" w:rsidRPr="00C07D61">
        <w:drawing>
          <wp:inline distT="0" distB="0" distL="0" distR="0" wp14:anchorId="6E3F38E3" wp14:editId="365752F4">
            <wp:extent cx="4686299" cy="1710766"/>
            <wp:effectExtent l="0" t="0" r="635" b="3810"/>
            <wp:docPr id="1" name="Picture 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3299" cy="171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CC71" w14:textId="11E70E6C" w:rsidR="00554A60" w:rsidRDefault="00554A60" w:rsidP="00554A60">
      <w:r w:rsidRPr="002D5A58">
        <w:br/>
      </w:r>
      <w:r w:rsidR="00C45FF6">
        <w:t xml:space="preserve">The </w:t>
      </w:r>
      <w:r w:rsidR="00C87359">
        <w:t>largest number of slots is 3, The lines in red represent the first slot, in  blue the second slot, and green the third slot.</w:t>
      </w:r>
    </w:p>
    <w:p w14:paraId="682102E6" w14:textId="2383B177" w:rsidR="00C87359" w:rsidRDefault="00C87359" w:rsidP="00554A60">
      <w:r>
        <w:t>1</w:t>
      </w:r>
      <w:r w:rsidRPr="00C87359">
        <w:rPr>
          <w:vertAlign w:val="superscript"/>
        </w:rPr>
        <w:t>st</w:t>
      </w:r>
      <w:r>
        <w:t xml:space="preserve"> slot(red):</w:t>
      </w:r>
    </w:p>
    <w:p w14:paraId="0E3BF661" w14:textId="211CFA46" w:rsidR="00C87359" w:rsidRDefault="0076711F" w:rsidP="00C87359">
      <w:pPr>
        <w:pStyle w:val="ListParagraph"/>
        <w:numPr>
          <w:ilvl w:val="0"/>
          <w:numId w:val="1"/>
        </w:numPr>
      </w:pPr>
      <w:r>
        <w:t>Send the top x and the y from the middle to their input queue</w:t>
      </w:r>
    </w:p>
    <w:p w14:paraId="6FBA18EF" w14:textId="123FEF3A" w:rsidR="0076711F" w:rsidRDefault="0076711F" w:rsidP="0076711F">
      <w:r>
        <w:t>2</w:t>
      </w:r>
      <w:r w:rsidRPr="0076711F">
        <w:rPr>
          <w:vertAlign w:val="superscript"/>
        </w:rPr>
        <w:t>nd</w:t>
      </w:r>
      <w:r>
        <w:t xml:space="preserve"> </w:t>
      </w:r>
      <w:r w:rsidR="00834D08">
        <w:t>slot(blue)</w:t>
      </w:r>
    </w:p>
    <w:p w14:paraId="39C93EE4" w14:textId="08E79484" w:rsidR="00834D08" w:rsidRDefault="00834D08" w:rsidP="00834D08">
      <w:pPr>
        <w:pStyle w:val="ListParagraph"/>
        <w:numPr>
          <w:ilvl w:val="0"/>
          <w:numId w:val="1"/>
        </w:numPr>
      </w:pPr>
      <w:r>
        <w:t>Send middle x and bottom y to their input queue</w:t>
      </w:r>
    </w:p>
    <w:p w14:paraId="3739492C" w14:textId="74A5FB42" w:rsidR="00834D08" w:rsidRDefault="00834D08" w:rsidP="00834D08">
      <w:r>
        <w:t>3rd slot(green)</w:t>
      </w:r>
    </w:p>
    <w:p w14:paraId="1EA50E76" w14:textId="1168E080" w:rsidR="00834D08" w:rsidRPr="002D5A58" w:rsidRDefault="00834D08" w:rsidP="00834D08">
      <w:pPr>
        <w:pStyle w:val="ListParagraph"/>
        <w:numPr>
          <w:ilvl w:val="0"/>
          <w:numId w:val="1"/>
        </w:numPr>
      </w:pPr>
      <w:r>
        <w:t xml:space="preserve">Send </w:t>
      </w:r>
      <w:r w:rsidR="00646A5E">
        <w:t>bottom z to its input queue</w:t>
      </w:r>
    </w:p>
    <w:p w14:paraId="19616A95" w14:textId="77777777" w:rsidR="00554A60" w:rsidRPr="002D5A58" w:rsidRDefault="00554A60" w:rsidP="00554A60"/>
    <w:p w14:paraId="3F1AD66B" w14:textId="77777777" w:rsidR="00823269" w:rsidRDefault="00554A60" w:rsidP="00554A60">
      <w:pPr>
        <w:rPr>
          <w:lang w:val="es-CO"/>
        </w:rPr>
      </w:pPr>
      <w:r w:rsidRPr="00E22371">
        <w:rPr>
          <w:lang w:val="es-CO"/>
        </w:rPr>
        <w:t>P8</w:t>
      </w:r>
      <w:r w:rsidRPr="00E22371">
        <w:rPr>
          <w:lang w:val="es-CO"/>
        </w:rPr>
        <w:t>.</w:t>
      </w:r>
    </w:p>
    <w:p w14:paraId="11852267" w14:textId="77777777" w:rsidR="00F80677" w:rsidRDefault="00823269" w:rsidP="00554A60">
      <w:r>
        <w:t xml:space="preserve">Consider a router that interconnects three subnets: Subnet 1, Subnet 2, and Subnet 3. Suppose all of the interfaces in each of these three subnets are required to have the prefix 223.1.17/24. Also suppose that Subnet 1 is required to support at least 60 interfaces, Subnet 2 is to support at least 90 interfaces, and Subnet 3 is to support at least 12 interfaces. Provide three network addresses (of the form </w:t>
      </w:r>
      <w:proofErr w:type="spellStart"/>
      <w:r>
        <w:t>a.b.c.d</w:t>
      </w:r>
      <w:proofErr w:type="spellEnd"/>
      <w:r>
        <w:t>/x) that satisfy these constraints</w:t>
      </w:r>
    </w:p>
    <w:p w14:paraId="03B35ECC" w14:textId="77777777" w:rsidR="00D50176" w:rsidRDefault="00D50176" w:rsidP="00554A60">
      <w:r>
        <w:lastRenderedPageBreak/>
        <w:t xml:space="preserve">Given: </w:t>
      </w:r>
    </w:p>
    <w:p w14:paraId="64F17FCD" w14:textId="77777777" w:rsidR="00D50176" w:rsidRDefault="00D50176" w:rsidP="00D50176">
      <w:pPr>
        <w:pStyle w:val="ListParagraph"/>
        <w:numPr>
          <w:ilvl w:val="0"/>
          <w:numId w:val="1"/>
        </w:numPr>
      </w:pPr>
      <w:r>
        <w:t>Parent network address: 223.1.17/24</w:t>
      </w:r>
    </w:p>
    <w:p w14:paraId="44574B28" w14:textId="2E51EE64" w:rsidR="00E62C2A" w:rsidRDefault="00D50176" w:rsidP="00D50176">
      <w:pPr>
        <w:pStyle w:val="ListParagraph"/>
        <w:numPr>
          <w:ilvl w:val="0"/>
          <w:numId w:val="1"/>
        </w:numPr>
      </w:pPr>
      <w:r>
        <w:t>We know 24 bits are prefix</w:t>
      </w:r>
      <w:r w:rsidR="00E62C2A">
        <w:t xml:space="preserve">, and 8 are </w:t>
      </w:r>
      <w:r w:rsidR="00F54602">
        <w:t xml:space="preserve">for the </w:t>
      </w:r>
      <w:r w:rsidR="00E62C2A">
        <w:t>subnet and host portions</w:t>
      </w:r>
    </w:p>
    <w:p w14:paraId="0820E70A" w14:textId="16D17D57" w:rsidR="00A02BFE" w:rsidRDefault="00A02BFE" w:rsidP="00D50176">
      <w:pPr>
        <w:pStyle w:val="ListParagraph"/>
        <w:numPr>
          <w:ilvl w:val="0"/>
          <w:numId w:val="1"/>
        </w:numPr>
      </w:pPr>
      <w:r>
        <w:t>Subnet 1: 60 interfaces</w:t>
      </w:r>
    </w:p>
    <w:p w14:paraId="3A0463A1" w14:textId="77777777" w:rsidR="00A02BFE" w:rsidRDefault="00A02BFE" w:rsidP="00D50176">
      <w:pPr>
        <w:pStyle w:val="ListParagraph"/>
        <w:numPr>
          <w:ilvl w:val="0"/>
          <w:numId w:val="1"/>
        </w:numPr>
      </w:pPr>
      <w:r>
        <w:t>Subnet 2: 90 interfaces</w:t>
      </w:r>
    </w:p>
    <w:p w14:paraId="1225D69F" w14:textId="77777777" w:rsidR="00A02BFE" w:rsidRDefault="00A02BFE" w:rsidP="00D50176">
      <w:pPr>
        <w:pStyle w:val="ListParagraph"/>
        <w:numPr>
          <w:ilvl w:val="0"/>
          <w:numId w:val="1"/>
        </w:numPr>
      </w:pPr>
      <w:r>
        <w:t>Subnet 3: 12 interfaces</w:t>
      </w:r>
    </w:p>
    <w:p w14:paraId="47404E23" w14:textId="77777777" w:rsidR="00A103E6" w:rsidRDefault="00A103E6" w:rsidP="00A103E6">
      <w:r>
        <w:t>We begin with the largest subnet-&gt; subnet 2</w:t>
      </w:r>
    </w:p>
    <w:p w14:paraId="3481B0A7" w14:textId="74284086" w:rsidR="00554A60" w:rsidRPr="00823269" w:rsidRDefault="00554A60" w:rsidP="00A103E6">
      <w:r w:rsidRPr="00823269">
        <w:br/>
      </w:r>
    </w:p>
    <w:p w14:paraId="1A99FA7B" w14:textId="77777777" w:rsidR="00554A60" w:rsidRPr="00823269" w:rsidRDefault="00554A60" w:rsidP="00554A60"/>
    <w:p w14:paraId="29046176" w14:textId="202AFF8D" w:rsidR="00554A60" w:rsidRPr="00E22371" w:rsidRDefault="00554A60" w:rsidP="00554A60">
      <w:pPr>
        <w:rPr>
          <w:lang w:val="es-CO"/>
        </w:rPr>
      </w:pPr>
      <w:r w:rsidRPr="00E22371">
        <w:rPr>
          <w:lang w:val="es-CO"/>
        </w:rPr>
        <w:t>P12</w:t>
      </w:r>
      <w:r w:rsidRPr="00E22371">
        <w:rPr>
          <w:lang w:val="es-CO"/>
        </w:rPr>
        <w:t>.</w:t>
      </w:r>
      <w:r w:rsidRPr="00E22371">
        <w:rPr>
          <w:lang w:val="es-CO"/>
        </w:rPr>
        <w:br/>
      </w:r>
    </w:p>
    <w:p w14:paraId="2C9A86E9" w14:textId="77777777" w:rsidR="00554A60" w:rsidRPr="00E22371" w:rsidRDefault="00554A60" w:rsidP="00554A60">
      <w:pPr>
        <w:rPr>
          <w:lang w:val="es-CO"/>
        </w:rPr>
      </w:pPr>
    </w:p>
    <w:p w14:paraId="4815B51F" w14:textId="3F366572" w:rsidR="00554A60" w:rsidRPr="00E22371" w:rsidRDefault="00554A60" w:rsidP="00554A60">
      <w:pPr>
        <w:rPr>
          <w:lang w:val="es-CO"/>
        </w:rPr>
      </w:pPr>
      <w:r w:rsidRPr="00E22371">
        <w:rPr>
          <w:lang w:val="es-CO"/>
        </w:rPr>
        <w:t>P14</w:t>
      </w:r>
      <w:r w:rsidRPr="00E22371">
        <w:rPr>
          <w:lang w:val="es-CO"/>
        </w:rPr>
        <w:t>.</w:t>
      </w:r>
      <w:r w:rsidRPr="00E22371">
        <w:rPr>
          <w:lang w:val="es-CO"/>
        </w:rPr>
        <w:br/>
      </w:r>
    </w:p>
    <w:p w14:paraId="24DEA739" w14:textId="77777777" w:rsidR="00554A60" w:rsidRPr="00E22371" w:rsidRDefault="00554A60" w:rsidP="00554A60">
      <w:pPr>
        <w:rPr>
          <w:lang w:val="es-CO"/>
        </w:rPr>
      </w:pPr>
    </w:p>
    <w:p w14:paraId="4B7ABE96" w14:textId="500547BA" w:rsidR="0017284C" w:rsidRPr="00E22371" w:rsidRDefault="00554A60" w:rsidP="00554A60">
      <w:pPr>
        <w:rPr>
          <w:lang w:val="es-CO"/>
        </w:rPr>
      </w:pPr>
      <w:r w:rsidRPr="00E22371">
        <w:rPr>
          <w:lang w:val="es-CO"/>
        </w:rPr>
        <w:t>P18</w:t>
      </w:r>
      <w:r w:rsidRPr="00E22371">
        <w:rPr>
          <w:lang w:val="es-CO"/>
        </w:rPr>
        <w:t>.</w:t>
      </w:r>
    </w:p>
    <w:sectPr w:rsidR="0017284C" w:rsidRPr="00E22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E29FD"/>
    <w:multiLevelType w:val="hybridMultilevel"/>
    <w:tmpl w:val="4F725CAE"/>
    <w:lvl w:ilvl="0" w:tplc="9046621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530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NDM2tjCxNDI1NzdU0lEKTi0uzszPAykwrAUAymlDEiwAAAA="/>
  </w:docVars>
  <w:rsids>
    <w:rsidRoot w:val="00AD45A2"/>
    <w:rsid w:val="000130F4"/>
    <w:rsid w:val="0002710F"/>
    <w:rsid w:val="000967B9"/>
    <w:rsid w:val="000F4123"/>
    <w:rsid w:val="0026388E"/>
    <w:rsid w:val="002D5A58"/>
    <w:rsid w:val="00382C62"/>
    <w:rsid w:val="00554A60"/>
    <w:rsid w:val="005C08C0"/>
    <w:rsid w:val="005C166D"/>
    <w:rsid w:val="00646A5E"/>
    <w:rsid w:val="0076711F"/>
    <w:rsid w:val="00823269"/>
    <w:rsid w:val="00834D08"/>
    <w:rsid w:val="00890AF9"/>
    <w:rsid w:val="00A02BFE"/>
    <w:rsid w:val="00A103E6"/>
    <w:rsid w:val="00AA1EDA"/>
    <w:rsid w:val="00AD45A2"/>
    <w:rsid w:val="00C07D61"/>
    <w:rsid w:val="00C45FF6"/>
    <w:rsid w:val="00C87359"/>
    <w:rsid w:val="00D0033F"/>
    <w:rsid w:val="00D50176"/>
    <w:rsid w:val="00D565DE"/>
    <w:rsid w:val="00D61382"/>
    <w:rsid w:val="00D77864"/>
    <w:rsid w:val="00E22371"/>
    <w:rsid w:val="00E62C2A"/>
    <w:rsid w:val="00F30A70"/>
    <w:rsid w:val="00F54602"/>
    <w:rsid w:val="00F744DB"/>
    <w:rsid w:val="00F8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FC338"/>
  <w15:chartTrackingRefBased/>
  <w15:docId w15:val="{100E9CA6-0D2E-40ED-A9BE-51E6CACE3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554A60"/>
  </w:style>
  <w:style w:type="paragraph" w:styleId="ListParagraph">
    <w:name w:val="List Paragraph"/>
    <w:basedOn w:val="Normal"/>
    <w:uiPriority w:val="34"/>
    <w:qFormat/>
    <w:rsid w:val="00C873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6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6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9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1T17:53:32.21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55 1 992,'5'12'1,"-4"-9"6,2 7-43,-17-2 86,0 0 1,-17 15-1,17-13 1122,1 2 0,1-1 0,0 2 0,-14 17-1,17-17-814,-17 29 105,11-11-139,1 0 0,1 2 0,1-1 0,2 2 0,2-1 0,0 1 0,3 1-1,1-1 1,0 59 0,7-64-400,1 0 0,2-1-1,0 1 1,2-1 0,20 46-1,-26-69 46,1 0 0,0 0 0,0 0 0,0 0-1,0-1 1,1 0 0,-1 1 0,1-1 0,0-1 0,1 1-1,-1 0 1,1-1 0,-1 0 0,6 3 0,5 1 48,0-1 0,1 0 0,19 4 0,-31-9 12,-1-1 0,1 1 1,-1-1-1,1 0 0,-1-1 0,1 1 1,-1 0-1,1-1 0,-1 0 1,0 0-1,1 0 0,-1 0 0,0 0 1,0-1-1,0 1 0,0-1 1,4-2-1,5-5 476,-1 0 1,17-16-1,-21 18-396,7-8-29,-2 0 0,0 0 1,-1-1-1,0-1 0,-1 0 0,12-32 0,-14 33-25,-4 8-26,8-17 97,0-2 0,14-47 0,-24 66-128,-1 0 0,1 0 0,-1 0 0,-1 0 0,1 0 0,-1 0 1,-1 0-1,0 0 0,0 0 0,0 0 0,-1 0 0,0 0 0,-1 0 0,-3-8 0,-2 0-88,5 8 149,-1 0 1,0 0 0,0 0 0,-1 1 0,0 0 0,0-1 0,-1 2-1,0-1 1,-13-11 0,-11-8-256,18 15-154,-1 0 0,-1 0-1,0 1 1,0 1 0,-18-9 0,1 11-3516,11 4 2116,3-1-1469</inkml:trace>
  <inkml:trace contextRef="#ctx0" brushRef="#br0" timeOffset="933.76">363 637 2336,'18'4'969,"1"0"0,-1-1-1,1-1 1,-1-1 0,27-2 0,27 3 628,117 9 510,-113-6-1776,168 22-594,428 1 1102,-597-31-294,319-8 371,-45-11-415,-174 9 216,-77 8-516,260-32 77,33-34-242,-332 65 111,-49 6-99,0 0 1,0-1-1,1 0 1,-1-1-1,-1 0 1,1-1 0,0 0-1,-1 0 1,18-9-1,-16 6-42,0 1 1,1 0-1,-1 0 0,1 1 0,0 1 0,0 0 0,19-2 1,96-3-277,-71 6 33,-41 1 501,1-1 0,-1-1 0,0 0 0,0-1 0,0-1 0,27-12 0,-39 17-276,0-1 0,0 1 0,0 0 0,1 0 0,-1 0 0,0 1 0,0-1 0,0 1 0,0 0 0,1-1 0,-1 2 0,0-1 0,5 3 0,19 3-168,-21-4 868</inkml:trace>
  <inkml:trace contextRef="#ctx0" brushRef="#br0" timeOffset="1356.09">3686 397 10400,'7'2'69,"-6"-2"-28,0 0 1,0 0-1,0 0 0,0 0 0,0 0 0,0 1 1,0-1-1,0 0 0,0 0 0,0 1 0,0-1 0,0 1 1,-1-1-1,1 1 0,0-1 0,0 1 0,-1-1 1,1 1-1,0 0 0,0-1 0,-1 1 0,1 0 0,-1 0 1,1-1-1,-1 1 0,1 0 0,0 1 0,-1 0 5,1 0 0,-1-1 0,0 1 0,1-1 0,0 1 0,-1-1 0,1 1 0,0-1 0,0 1 0,0-1 0,0 0 0,0 0 0,0 1 0,0-1 0,0 0 0,1 0 0,-1 0 0,0 0 0,1 0 0,-1-1 0,1 1 0,-1 0 0,1 0 0,-1-1 0,1 1 0,-1-1 0,1 0 0,0 1 0,-1-1 0,1 0 0,-1 0 0,1 0 0,2 0 0,7-1-26,-1 1 0,1-2 1,19-4-1,-23 5 33,23-6-36,-12 2 91,-1 1-1,0 1 0,1 1 1,31 0-1,116-3 1275,-116 2-1013,-33 2-169,47-1 406,-59 3-555,0-1 0,0 1 0,0-1 0,0 1 0,0 0 0,0 1 0,0-1 0,0 1 0,0 0 0,0 0 0,6 4 0,-9-4-18,0-1 0,0 0 0,0 1 0,0-1 0,0 1 0,0-1 0,-1 1-1,1 0 1,-1-1 0,1 1 0,-1 0 0,1-1 0,-1 1 0,0 0 0,0 0-1,0 3 1,-4 32 410,3-28-355,-1 0 37,0 1 1,-1-1 0,0 0 0,0 0-1,-1-1 1,0 1 0,-1-1-1,0 0 1,0 0 0,-1 0-1,-8 8 1,-12 12-517,-43 36-1,37-37 416,-20 24-424,-6 5-540,17-24-4034,24-26 479,3-3 22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1T17:53:17.19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955 2357 992,'0'0'9665,"-4"0"-9153,-11 0-244,1 2 1,-1 0-1,1 0 1,-1 2-1,1 0 1,0 0-1,1 1 1,-1 1-1,1 0 1,-24 15-1,27-13-159,-1 1 1,2 0-1,-1 0 0,1 1 0,1 0 0,0 0 1,0 1-1,-11 22 0,1 3 245,-17 56 0,34-91-347,-6 22 7,1 0 0,2 0 0,0 1 1,1-1-1,1 1 0,1 0 0,2 0 1,0 0-1,7 36 0,-7-55-24,1 1-1,0-1 1,0 1-1,0-1 1,0 0 0,1 0-1,0 0 1,0 0-1,1-1 1,-1 1-1,8 6 1,2 1-19,0-1-1,23 14 1,-19-14 55,1 0 0,0-1 0,1-1 0,1-1 1,-1-1-1,1 0 0,0-2 0,0 0 0,1-1 0,0-2 1,-1 0-1,35-1 0,-41-1 7,28-5 220,5-4-221,0-2-1,-1-2 0,47-21 1,-70 24 101,0-1 1,0-2-1,-1 0 1,-1-1-1,0-1 1,-1-1-1,33-33 1,-45 40 46,-1 0 0,0-1 0,0 1 0,0-1 1,-2-1-1,1 1 0,4-14 0,-8 17-157,0 0-1,0-1 1,0 1 0,-1 0-1,0-1 1,-1 1 0,0-1-1,0 1 1,0 0 0,-1-1-1,0 1 1,-4-11 0,-1-1-160,-1 1 0,-1 0 1,-1 1-1,0-1 0,-1 2 1,-1-1-1,-1 2 0,0-1 1,-1 2-1,0-1 0,-23-17 1,26 24 341,4 2-1097,0 1 0,0 0-1,0 0 1,-1 0 0,0 1-1,1 0 1,-15-5 0,-2 0-5808</inkml:trace>
  <inkml:trace contextRef="#ctx0" brushRef="#br0" timeOffset="680.9">1572 2694 1624,'8'-3'417,"0"-1"0,0 1 0,1 0 0,-1 1 0,16-3 0,26-7 1614,-38 8-1083,0 0 1,1 1-1,15-1 0,-12 1-92,1 0 1,23-8 0,177-71 1863,74-39-2271,97-37 192,6-9-798,-270 110-318,13-12 236,-12 6 266,-89 47 3,26-12 181,103-30-1,-78 38-92,-52 14-21,0-2 1,42-16 0,-11 0 699,77-16 1,-34 11 18,-84 21-877,-19 5 40,-1 1 0,1 0 0,0 0 0,0 1 0,-1-1 0,1 1 0,0 0 0,0 1 0,0 0 0,0-1-1,0 2 1,0-1 0,0 1 0,9 2 0,-14-3-98,0 0 1,0 1-1,1-1 0,-1 0 0,0 0 1,0 0-1,0-1 0,1 1 0,-1 0 1,0 0-1,0-1 0,0 1 1,0 0-1,1-1 0,-1 1 0,0-1 1,0 0-1,0 1 0,0-1 0,0 0 1,0 0-1,0 1 0,-1-1 0,1 0 1,0 0-1,0 0 0,-1 0 0,1 0 1,0 0-1,-1 0 0,1 0 1,-1 0-1,0-1 0,1 1 0,-1-2 1,-23-12-9386,14 7 8705,-2-1-774</inkml:trace>
  <inkml:trace contextRef="#ctx0" brushRef="#br0" timeOffset="1077.08">3980 1627 5744,'2'3'-1,"0"-1"1,-1 1 0,1-1-1,-1 1 1,1-1-1,-1 1 1,0 0 0,0 0-1,0 4 1,0 9 2662,4-16-2223,-1-1 0,0 1 0,1 0 0,-1 0-1,0 0 1,6 2 0,-6-2-303,38 0 1362,80-12 1,-68 5-589,89-11 808,-137 17-1674,0 0 0,0 0 0,1-1 0,-1 0-1,6-3 1,-10 3-34,1 1 0,0 0 0,0-1 0,0 1-1,0 0 1,0 1 0,0-1 0,0 1 0,0-1 0,1 1 0,-1 0 0,0 0-1,0 0 1,0 0 0,0 1 0,0-1 0,1 1 0,-1 0 0,5 2-1,-5-2 34,0 0 0,1 0-1,-1-1 1,0 0 0,0 1-1,0-1 1,0 0 0,6-1-1,1 1 400,-9 0-154,1 23 625,-2-19-863,1 0 1,-1 0 0,0 0-1,0 0 1,0 0-1,-1 0 1,1 0-1,-1 0 1,0-1-1,-3 8 1,2-4-40,0 0 0,0 0 1,0 0-1,1 0 0,0 1 0,0-1 0,1 0 1,0 0-1,2 15 0,-2-17-57,-1 0-1,1-1 1,-1 1-1,0 0 1,0 0 0,0 0-1,-1-1 1,0 1-1,0-1 1,0 1 0,0-1-1,-5 6 1,2-2-714,-1 0 0,-1 0 0,0 0-1,0-1 1,-8 7 0,-1-2-1260,-8 7-6506</inkml:trace>
  <inkml:trace contextRef="#ctx0" brushRef="#br0" timeOffset="3462.86">417 970 2336,'4'51'3085,"-27"-62"1687,15 9-4547,-1 0 0,0 1 0,1 0 0,-1 1-1,0-1 1,0 2 0,1-1 0,-1 1 0,0 1 0,1-1 0,-1 2 0,1-1 0,-1 1-1,1 0 1,-9 5 0,3 1 14,1-1 0,0 2-1,0 0 1,1 0 0,0 1-1,1 1 1,-15 19 0,19-22-272,-8 9 213,0 1 0,2 0 1,-13 24-1,15-19-226,1 0 1,1 1-1,1 0 1,1 1-1,2-1 0,0 1 1,2 1-1,0-1 1,2 0-1,4 46 1,-1-62 76,1 1 1,1-1 0,-1 0 0,2 0 0,-1 0 0,1 0-1,1-1 1,0 0 0,0 0 0,1 0 0,0-1 0,0 0-1,1 0 1,0-1 0,0 0 0,17 10 0,-14-12 33,1-1 0,0 0 1,0-1-1,0 0 0,1-1 1,-1 0-1,0-1 0,1 0 0,-1-1 1,22-3-1,24 2-17,-42 2-10,53-1 83,-64 0-106,0-1 1,1 0-1,-1 0 1,0 0-1,0-1 0,1 1 1,-1-1-1,-1-1 1,1 1-1,5-4 0,11-7 156,40-20 0,-46 26-90,-1 0-1,0-1 0,0 0 0,-1-1 0,0-1 0,0 0 0,13-15 0,87-113 69,-105 127-121,-1-1 0,0 1 0,-1-1-1,0 0 1,-1 0 0,0-1 0,-1 0 0,0 1-1,-1-2 1,-1 1 0,0 0 0,-1 0-1,0-1 1,-1 1 0,0 0 0,-3-16-1,1 21-79,0-1-1,-1 0 1,0 1-1,-1 0 0,1 0 1,-2 0-1,1 0 1,-1 0-1,-9-10 1,7 8-222,0 0-1,-11-21 1,17 29 268,0 0 0,0 1 0,0-1-1,-1 1 1,1-1 0,0 1 0,-1-1 0,0 1-1,1 0 1,-1 0 0,0 0 0,1 0-1,-1 0 1,0 0 0,0 0 0,-2 0-1,-30-7-149,32 8 105,-39-3-818,36 4 702,0-1 0,0 0-1,0 0 1,-1-1-1,1 0 1,0 0 0,0 0-1,0 0 1,-6-3 0,-32-20-6757,32 18 2444</inkml:trace>
  <inkml:trace contextRef="#ctx0" brushRef="#br0" timeOffset="4163.84">624 1200 7712,'0'0'312,"13"10"640,-10-9-828,0 1 0,0 0 1,0-1-1,0 1 0,0-1 1,1 0-1,-1 0 0,1 0 0,-1-1 1,0 1-1,1-1 0,-1 0 1,1 0-1,-1 0 0,1 0 1,5-2-1,5-1 304,-1-1 0,0 0 0,14-8 1,15-4 573,242-84 1231,38-7-1794,-228 74-206,110-55 0,-150 63 31,-3 5-218,1 2 1,1 2-1,74-13 0,-86 19-68,0-3-1,71-32 0,16-5 221,162-29 703,-244 68-747,-31 6 12,0 2 1,29-4-1,-23 4-86,-1-1-1,0-1 1,0 0-1,0-2 1,-1 0-1,0-1 1,26-16-1,-19 10-110,1 2-1,51-17 1,-38 16 2,-2-2 0,0-1 0,55-32 1,-45 22 449,63-25 1,-47 30-432,-58 19-6,346-99 254,-318 92-390,-25 6 96,1 1 1,-1 0 0,16-1-1,-14 2 108,0-1-1,0 0 0,-1-1 0,17-6 0,-19 6-14,0 0 1,0 1-1,0-1 1,0 2-1,0-1 0,0 1 1,1 1-1,11-1 0,-18 2-42,0-1 0,0 0 0,0-1-1,0 1 1,0 0 0,0-1-1,0 1 1,0-1 0,0 1 0,0-1-1,0 0 1,0 0 0,0 0-1,-1 0 1,1 0 0,1-2 0,3-10-6911,-8 11 6229,0 0-1,-1 0 1,0 0-1,1 0 1,-1 0 0,0 1-1,0 0 1,0-1-1,-6-1 1,0 0-305,-2-1-2288</inkml:trace>
  <inkml:trace contextRef="#ctx0" brushRef="#br0" timeOffset="4555.93">3739 24 992,'37'-1'3753,"-32"0"-672,15 6-1714,-11-1-1103,0-1 1,0 0-1,0-1 0,0 0 1,1 0-1,-1-1 1,1-1-1,16 0 0,3-2 1338,43-10 0,-17 2-914,-18 4-712,-5 1 43,-1 1 1,47 0-1,-72 4 20,4 0 359,0 0-1,0 1 1,0 0-1,-1 1 1,15 4-1,-23-6-372,0 0 1,0 1-1,0-1 0,0 0 1,0 1-1,-1-1 0,1 1 1,0-1-1,0 1 0,-1 0 1,1-1-1,0 1 0,-1 0 0,1-1 1,0 1-1,-1 0 0,1 0 1,-1 0-1,0 0 0,1-1 1,-1 1-1,0 0 0,1 0 1,-1 0-1,0 0 0,0 0 0,0 0 1,0 0-1,0 0 0,0 0 1,0 0-1,0 0 0,0-1 1,0 1-1,0 0 0,-1 0 1,1 0-1,0 0 0,-1 0 0,1 0 1,0 0-1,-1-1 0,1 1 1,-1 0-1,0 0 0,1-1 1,-1 1-1,0 0 0,-5 7 7,-1-1 0,1-1-1,-14 12 1,14-13-76,-45 38-1630,13-19-6761,20-14 30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1T17:52:47.3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2 1 2968,'-15'67'-859,"14"-67"827,0 0-1,0 0 0,0 0 1,0 0-1,0 0 0,0-1 1,0 1-1,0 0 1,0 0-1,0-1 0,0 1 1,0-1-1,0 1 0,0-1 1,1 1-1,-1-1 1,0 0-1,-1 0 0,-11-9-2285,-11-4 14194,40 25-8929,-13-9-2801,1 0-1,-1-1 1,1 1-1,-1-1 0,1 0 1,0 0-1,-1 0 1,1-1-1,0 1 0,0-1 1,-1 0-1,1 0 1,0 0-1,0-1 1,6-1-1,-5 1-118,0 1-1,0-1 1,0 1 0,0 0-1,0 0 1,8 2 0,45 5 387,-50-7-416,1 1 1,-1 0-1,0 0 0,1 0 0,-1 1 0,0 1 1,0-1-1,14 7 0,-14-5 21,-2 0-15,7 17 4,-10-14 24,1 1 0,-1-1-1,-1 1 1,0 0 0,0 0 0,0 0 0,-1 0 0,0 0 0,-1 0 0,0 1-1,0-1 1,0 0 0,-1 0 0,-1 0 0,1 0 0,-1 0 0,-5 11 0,1-2-29,-2 0 0,0-1 1,0 0-1,-2 0 0,0-1 1,-22 26-1,16-24-1031,0-1 1,-1 0-1,-35 25 1,31-26-727,-12 7-577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1T17:52:43.2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01 0 992,'5'9'1,"-4"-7"-1,0 0 0,0 0 1,0-1-1,0 1 1,0 0-1,0 0 1,0 0-1,-1 0 1,1 0-1,-1 1 1,1-1-1,-1 0 1,0 0-1,0 0 0,0 0 1,0 0-1,0 0 1,-1 3-1,-1 3 23,2-8-21,0 1-1,0-1 1,0 0-1,0 0 0,0 1 1,0-1-1,0 0 1,-1 0-1,1 1 0,0-1 1,0 0-1,0 0 1,0 0-1,0 0 0,-1 1 1,1-1-1,0 0 1,0 0-1,0 0 0,-1 0 1,1 0-1,0 1 0,0-1 1,-1 0-1,1 0 1,0 0-1,0 0 0,-1 0 1,1 0-1,0 0 1,0 0-1,-1 0 0,1 0 1,0 0-1,0 0 1,0 0-1,-1 0 0,1 0 1,0 0-1,0 0 0,-1-1 1,-2 2-4,-9 2 71,1 0 1,0 0-1,0 2 0,1-1 0,-1 1 0,1 1 0,0 0 0,-16 12 1,7-2 595,0 1 1,1 0 0,-16 21 0,28-30-474,1 0 0,0 0 0,1 0 1,0 1-1,0-1 0,-4 15 1,-12 56 172,14-54-133,-8 46-101,3 0-1,3 1 0,3 141 1,6-199-226,0 1 1,1-1-1,0 1 1,1-1-1,9 26 1,-9-33 177,0 0 1,0-1-1,1 1 0,0 0 0,0-1 1,0 0-1,1 0 0,0 0 1,0 0-1,0-1 0,1 0 0,11 8 1,-7-8 101,-1 0 1,1-1 0,1 0-1,-1-1 1,1 0 0,-1-1-1,1 0 1,0 0-1,0-1 1,-1-1 0,23-1-1,-15-1-147,1 0-1,0-2 1,-1 0 0,0-1-1,0 0 1,18-9-1,-18 5-56,-1-1-1,0-1 0,0 0 0,-1-1 1,-1-1-1,16-16 0,-1-3 63,45-61 0,-68 81 185,0 0 0,-1 0 0,0-1 0,0 0 0,-2 0 0,0 0 0,0 0 0,3-26 0,-2-12 562,-1-54-1,-3 68-890,-1 17-1,0 1 0,-2-1 1,0 1-1,-8-35 0,6 43-333,1 1 0,-2-1 0,1 1 1,-12-19-1,10 21-987,0 0 1,0 0-1,-10-9 1,3 6-886</inkml:trace>
  <inkml:trace contextRef="#ctx0" brushRef="#br0" timeOffset="2703.02">762 562 728,'19'-1'1418,"1"1"0,20 3-1,-21-1 694,38-2-1,76-2-526,70-2-1541,4-1 66,-30-10-359,-74 11 217,-66 4-612,60-7-1,211-30 2078,-181 16-2170,88-16 506,-2 8 2305,-92 16-1300,-55 6-597,1 4 0,131 10 0,-162-4 96,-1-1 0,1-2 0,0-2 0,-1-1 1,52-12-1,-45 9-299,0 2 0,0 1-1,54 4 1,-29 0-133,-40 0 587,0 0 1,40 8-1,-62-9-425,-1 0-1,1 0 1,-1 0-1,1-1 1,-1 0-1,7-1 1,2-1 61,29-1 311,62 2 0,-79 2-140,-10 0 137,-5 0-250,1 0 0,-1-1 0,0-1 0,15-3 0,-23 5-120,7-2 32,1 0 0,-1 1 0,0 0 0,1 1 0,-1 0 0,1 0 0,-1 1-1,18 4 1,-25-5-6,1 0 0,0 0 0,0 1-1,0-1 1,-1 1 0,1-1-1,0 1 1,0 0 0,-1 0-1,1 0 1,-1 1 0,1-1-1,-1 1 1,0-1 0,1 1-1,-1 0 1,2 2 0,0 0 10,-2-2 13,-17-8-2066,11 4 1937,-35-22-5828,30 17-866</inkml:trace>
  <inkml:trace contextRef="#ctx0" brushRef="#br0" timeOffset="3217.05">4124 161 992,'6'9'1,"-4"-7"1,0 1-1,0-1 1,0 1-1,-1-1 0,1 1 1,-1 0-1,0 0 1,0 0-1,0 0 1,0 0-1,0 0 1,0 3-1,-1-5 196,-1-1 0,1 1 0,-1-1 0,1 1 0,-1-1 1,0 0-1,1 1 0,-1-1 0,1 0 0,-1 1 0,0-1 0,1 0 0,-1 1 0,0-1 0,1 0 1,-1 0-1,0 0 0,1 0 0,-1 0 0,0 0 0,1 0 0,-1 0 0,0 0 0,1 0 0,-1 0 1,-1 0-1,-35-4 964,-16 1-334,42 6-372,0 0-1,0 1 1,0 0-1,1 1 1,-18 10-1,16-9 239,0 1 0,-23 7 0,35-14-678,-1 0 0,1 0 0,0 0 1,0 0-1,0 1 0,-1-1 0,1 0 0,0 0 1,0 0-1,0 0 0,0 0 0,0 0 1,-1 1-1,1-1 0,0 0 0,0 0 1,0 0-1,0 0 0,0 1 0,0-1 1,0 0-1,-1 0 0,1 0 0,0 1 0,0-1 1,0 0-1,0 0 0,0 0 0,0 1 1,0-1-1,0 0 0,0 0 0,0 0 1,0 1-1,0-1 0,0 0 0,0 0 1,1 0-1,-1 1 0,0-1 0,0 0 1,0 0-1,0 0 0,0 1 0,0-1 0,0 0 1,1 0-1,-1 0 0,0 0 0,0 0 1,0 1-1,1-1 79,-1 1 0,1-1 1,-1 1-1,1-1 0,-1 0 0,1 1 1,0-1-1,-1 1 0,1-1 0,-1 0 1,1 0-1,0 1 0,-1-1 0,1 0 1,0 0-1,-1 0 0,1 0 0,0 0 1,1 0-1,156-9 307,-126 8 175,-10 0-617,-12 0-99,0 0-1,0 1 1,0 0-1,10 2 1,-17-1 177,-1 0 0,1-1 0,-1 1 0,1 0 0,-1 0 0,1 0 0,-1 0 0,0 1 0,1-1 0,-1 1 0,0-1 0,0 1 0,0 0 0,0 0 0,-1-1 0,1 1 0,0 1 0,-1-1 0,1 0 0,0 3-1,-2-4 2,1 0-1,-1 0 0,0 1 0,0-1 1,0 0-1,0 0 0,0 1 0,0-1 0,-1 0 1,1 0-1,0 0 0,0 1 0,-1-1 1,1 0-1,-1 0 0,1 0 0,-1 0 0,0 2 1,-15 20 38,12-18 23,-10 15-100,-2-1-1,0 0 1,-1-1 0,-1-1-1,0-1 1,-2 0 0,-35 21-1,-63 37-3505,101-67 675,3-4-442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1T17:52:40.12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7 91 2872,'0'0'3329,"-3"-2"-3017,-26-13 236,-70-32 1650,86 42-1918,-1 0 0,0 0 1,-1 1-1,1 1 0,-19-2 0,26 6-91,0-1 0,0 1-1,1 0 1,-1 0 0,0 1 0,1 0 0,0 0 0,-1 1 0,1-1 0,-10 7 0,-2 2-184,-32 27 1,38-28 17,2 0 1,-1 1-1,1 1 0,1 0 1,0 0-1,1 0 0,-10 22 1,-36 100-143,28-64 151,2-5 41,-24 101 1,46-154-91,1 0 1,0 0 0,1 0 0,1 1-1,0-1 1,0-1 0,1 1 0,1 0-1,0 0 1,5 13 0,-4-13 19,-2-6-9,1-1 0,0 0 1,0 1-1,0-1 0,1-1 1,-1 1-1,1-1 1,0 1-1,1-1 0,7 6 1,-3-3 5,1 0 0,0 0 0,1-1 0,14 7 0,-14-8 6,0-1-1,0 0 1,1-1-1,-1 0 1,1 0-1,0-1 1,0-1-1,0 0 1,0 0-1,0-2 1,0 1-1,0-1 1,-1-1-1,1 0 0,0-1 1,-1 0-1,17-7 1,16-11 143,-1-1-1,-1-2 1,-1-2 0,-1-2-1,55-49 1,-79 62-53,-1 0 0,-1 0 0,-1-2 0,0 0 0,-1 0 0,0-1 0,-2 0 0,13-32 0,-18 34 27,-1-1 1,-1 0-1,-1 0 1,0 0-1,-1 0 0,-1 0 1,-4-34-1,3 29-135,0 16 64,1 0 0,-1 1 0,-1-1 1,1 0-1,-1 0 0,0 1 1,0-1-1,-1 1 0,1 0 0,-1-1 1,0 1-1,-1 1 0,1-1 1,-1 0-1,-5-5 0,-1 2-74,0 0 0,0 1 0,0 0 0,-1 0 0,0 1 0,-13-5 0,21 10-108,-1 1-1,1-1 0,-1 0 1,0 1-1,1 0 1,-1 0-1,-7 1 1,-8-1-292,-62-5-4565,59 5-1286</inkml:trace>
  <inkml:trace contextRef="#ctx0" brushRef="#br0" timeOffset="641.3">534 524 9952,'0'-1'23,"0"0"0,0 1 0,1-1 0,-1 0 0,0 1 0,1-1 0,-1 1 0,1-1 0,-1 0 0,1 1 0,-1-1 0,1 1 0,-1-1 0,1 1 0,0-1 0,-1 1 0,1 0 0,-1-1 0,1 1 0,0 0 0,0 0 0,-1-1 0,1 1 0,0 0 0,-1 0 0,1 0 0,0 0 0,0 0 0,-1 0 0,1 0 0,0 0 0,0 0 0,-1 0 0,1 0 0,0 0 0,0 1 0,-1-1 0,1 0 0,0 0 0,-1 1 0,1-1 0,0 1 0,-1-1 0,1 1 0,-1-1 0,1 0 0,-1 1 0,2 1 0,23 9 488,64-6-699,-62-3-44,-1-1-1,1-2 1,40-5-1,-31 2 408,42 1-1,244 10 1339,-76 7 723,-50-2-1384,329-12-790,-136-44 393,-254 25-593,123-15 266,-206 28-108,360-61 29,-291 45 338,-84 17-370,152-26 91,38-24 13,-18 17-153,-14 25 1224,-157 12-1126,-36 1-66,-24 13-1900,9-7 1676,9-5-1588,-1 1 1,1-1 0,-1 0 0,0 0-1,-8 0 1,11-1 979,-7-8-420,0 0-4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Peña</dc:creator>
  <cp:keywords/>
  <dc:description/>
  <cp:lastModifiedBy>Thomas Peña</cp:lastModifiedBy>
  <cp:revision>29</cp:revision>
  <dcterms:created xsi:type="dcterms:W3CDTF">2022-11-01T17:12:00Z</dcterms:created>
  <dcterms:modified xsi:type="dcterms:W3CDTF">2022-11-01T18:02:00Z</dcterms:modified>
</cp:coreProperties>
</file>